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Ankara,</w:t>
      </w:r>
      <w:r>
        <w:t xml:space="preserve"> </w:t>
      </w:r>
      <w:r>
        <w:t xml:space="preserve">Turkey</w:t>
      </w:r>
    </w:p>
    <w:bookmarkStart w:id="20" w:name="Xb31cc434be52ee3f1018c22111d0b8c10e7dcef"/>
    <w:p>
      <w:pPr>
        <w:pStyle w:val="Heading1"/>
      </w:pPr>
      <w:r>
        <w:t xml:space="preserve">Internship Application Letter: Mechanical Engineer Internship Opportunity in Ankara, Turke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To Be Filled By Applicant]</w:t>
      </w:r>
      <w:r>
        <w:br/>
      </w:r>
      <w:r>
        <w:rPr>
          <w:bCs/>
          <w:b/>
        </w:rPr>
        <w:t xml:space="preserve">Company Address:</w:t>
      </w:r>
      <w:r>
        <w:br/>
      </w:r>
      <w:r>
        <w:t xml:space="preserve">[Street Address]</w:t>
      </w:r>
      <w:r>
        <w:br/>
      </w:r>
      <w:r>
        <w:t xml:space="preserve">Ankara, Turkey</w:t>
      </w:r>
    </w:p>
    <w:p>
      <w:pPr>
        <w:pStyle w:val="BodyText"/>
      </w:pPr>
      <w:r>
        <w:rPr>
          <w:iCs/>
          <w:i/>
        </w:rPr>
        <w:t xml:space="preserve">Dear Hiring Manager,</w:t>
      </w:r>
    </w:p>
    <w:p>
      <w:pPr>
        <w:pStyle w:val="BodyText"/>
      </w:pPr>
      <w:r>
        <w:t xml:space="preserve">I am writing to express my enthusiastic interest in the Mechanical Engineer Internship position at your esteemed organization, as advertised on LinkedIn/your company website. As a dedicated and technically adept final-year Mechanical Engineering student at [Your University Name] in [Your City/Country], I am profoundly inspired by Turkey's dynamic industrial landscape and the exceptional opportunities Ankara presents for engineering innovation. This Internship Application Letter serves as my formal submission to join your team in Ankara—a city rapidly emerging as a pivotal hub for advanced manufacturing, renewable energy integration, and sustainable infrastructure development across Turkey.</w:t>
      </w:r>
    </w:p>
    <w:p>
      <w:pPr>
        <w:pStyle w:val="BodyText"/>
      </w:pPr>
      <w:r>
        <w:t xml:space="preserve">My academic journey has been meticulously aligned with the core competencies required for success in modern mechanical engineering roles within the Turkish context. I have excelled in courses such as Thermodynamics, Fluid Mechanics, Finite Element Analysis (FEA), and Machine Design—subjects directly applicable to Turkey’s strategic industrial priorities. Notably, my capstone project focused on "Optimizing HVAC Systems for Energy Efficiency in Ankara’s Commercial Buildings," where I utilized SolidWorks for 3D modeling and ANSYS for thermal simulations. This project not only earned me a distinction grade but also deepened my understanding of how mechanical engineering solutions directly address regional challenges like energy conservation—a critical focus area under Turkey’s National Energy Plan and the Ministry of Energy and Natural Resources’ initiatives.</w:t>
      </w:r>
    </w:p>
    <w:p>
      <w:pPr>
        <w:pStyle w:val="BodyText"/>
      </w:pPr>
      <w:r>
        <w:t xml:space="preserve">Ankara’s status as Turkey’s political, technological, and educational capital has further fueled my ambition to contribute meaningfully to its engineering ecosystem. I have closely followed developments such as the establishment of the Ankara Technology Development Zone (ATDZ) and collaborations between Turkish universities like Middle East Technical University (METU) and industry leaders on projects like sustainable urban mobility solutions. My internship at [Previous Company/University Lab, if applicable] involved cross-functional teamwork with engineers from diverse backgrounds, honing my ability to communicate complex technical concepts—a skill I recognize as essential in Turkey’s increasingly globalized engineering sector where multinational firms like Tofaş (Fiat), Otokar, and Aselsan operate. I am eager to apply this experience within Ankara’s vibrant industrial community.</w:t>
      </w:r>
    </w:p>
    <w:p>
      <w:pPr>
        <w:pStyle w:val="BodyText"/>
      </w:pPr>
      <w:r>
        <w:t xml:space="preserve">What particularly excites me about this internship opportunity is the chance to immerse myself in Turkey’s engineering culture while contributing to projects that shape the nation’s future. I have researched your company’s recent work in [Mention Specific Project/Technology, e.g., "wind turbine component design" or "automotive thermal management systems"] and am deeply impressed by your commitment to innovation. Turkey is actively investing in green technologies—targeting 50% renewable energy by 2035—and I am keen to support such initiatives through my skills in CAD/CAM, data analysis (using MATLAB and Python), and prototyping. For instance, during my academic internship at [University Lab], I assisted in developing a low-cost heat exchanger prototype that reduced operational costs by 18%, demonstrating my problem-solving approach aligned with Turkey’s industrial efficiency goals.</w:t>
      </w:r>
    </w:p>
    <w:p>
      <w:pPr>
        <w:pStyle w:val="BodyText"/>
      </w:pPr>
      <w:r>
        <w:t xml:space="preserve">As a proactive learner, I am committed to adapting swiftly to Ankara’s professional environment. While fluent in English, I have been diligently studying Turkish through the TÖMER program at [University Name] and am confident in my ability to navigate both technical and cultural nuances. Understanding that respect for hierarchy and formal communication are valued in Turkish workplaces, I ensure all interactions reflect professionalism—whether drafting technical reports or collaborating with senior engineers. My familiarity with ISO 9001 quality standards (gained through a university certification course) also aligns seamlessly with Turkey’s stringent industrial compliance frameworks.</w:t>
      </w:r>
    </w:p>
    <w:p>
      <w:pPr>
        <w:pStyle w:val="BodyText"/>
      </w:pPr>
      <w:r>
        <w:t xml:space="preserve">I am particularly drawn to Ankara’s unique blend of historical significance and forward-thinking innovation. The city’s strategic location between Europe and Asia, coupled with its growing reputation as a center for aerospace (e.g., Turkish Aerospace Industries) and renewable energy research, offers an unparalleled environment for professional growth. I am eager to learn from your team while contributing my fresh perspectives on emerging trends like additive manufacturing in automotive parts or AI-driven predictive maintenance systems—areas where Ankara’s tech parks are gaining international recognition.</w:t>
      </w:r>
    </w:p>
    <w:p>
      <w:pPr>
        <w:pStyle w:val="BodyText"/>
      </w:pPr>
      <w:r>
        <w:t xml:space="preserve">My resume, attached for your review, details my academic achievements, technical proficiencies (including proficiency in AutoCAD, SolidWorks, Creo Parametric), and relevant projects. I have also included a reference from Dr. [Professor’s Name] at [University], who supervised my capstone project and can attest to my analytical rigor and dedication to sustainable engineering solutions. I am fully available for an interview at your earliest convenience, whether in person in Ankara or via video call, and am prepared to relocate immediately upon acceptance.</w:t>
      </w:r>
    </w:p>
    <w:p>
      <w:pPr>
        <w:pStyle w:val="BodyText"/>
      </w:pPr>
      <w:r>
        <w:t xml:space="preserve">In conclusion, this Internship Application Letter represents not merely a job application but a sincere commitment to becoming part of Turkey’s engineering renaissance. Ankara stands as the ideal launchpad for my career, and I am confident that my technical foundation, adaptability, and passion for contributing to Turkey’s industrial progress make me an asset to your team. Thank you for considering my application. I look forward to discussing how my skills in mechanical engineering can support your objectives in Turkey Ankara.</w:t>
      </w:r>
    </w:p>
    <w:p>
      <w:pPr>
        <w:pStyle w:val="BodyText"/>
      </w:pPr>
      <w:r>
        <w:rPr>
          <w:iCs/>
          <w:i/>
        </w:rPr>
        <w:t xml:space="preserve">Sincerely,</w:t>
      </w:r>
    </w:p>
    <w:p>
      <w:pPr>
        <w:pStyle w:val="BodyText"/>
      </w:pPr>
      <w:r>
        <w:t xml:space="preserve">[Your Full Name]</w:t>
      </w:r>
      <w:r>
        <w:br/>
      </w:r>
      <w:r>
        <w:t xml:space="preserve">[Your Email Address]</w:t>
      </w:r>
      <w:r>
        <w:br/>
      </w:r>
      <w:r>
        <w:t xml:space="preserve">[Your Phone Number]</w:t>
      </w:r>
      <w:r>
        <w:br/>
      </w:r>
      <w:r>
        <w:t xml:space="preserve">[LinkedIn Profile URL (Optional)]</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al Engineer Position - Ankara, Turkey</dc:title>
  <dc:creator/>
  <cp:keywords/>
  <dcterms:created xsi:type="dcterms:W3CDTF">2026-07-13T18:59:11Z</dcterms:created>
  <dcterms:modified xsi:type="dcterms:W3CDTF">2026-07-13T18:59:11Z</dcterms:modified>
</cp:coreProperties>
</file>

<file path=docProps/custom.xml><?xml version="1.0" encoding="utf-8"?>
<Properties xmlns="http://schemas.openxmlformats.org/officeDocument/2006/custom-properties" xmlns:vt="http://schemas.openxmlformats.org/officeDocument/2006/docPropsVTypes"/>
</file>